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13298" w14:textId="4208F3E4" w:rsidR="004A438B" w:rsidRPr="00CF5023" w:rsidRDefault="00CF5023" w:rsidP="00CF5023">
      <w:pPr>
        <w:pStyle w:val="Title"/>
        <w:jc w:val="center"/>
        <w:rPr>
          <w:b/>
          <w:bCs/>
        </w:rPr>
      </w:pPr>
      <w:r w:rsidRPr="00CF5023">
        <w:rPr>
          <w:b/>
          <w:bCs/>
        </w:rPr>
        <w:t xml:space="preserve">Assignment </w:t>
      </w:r>
      <w:r>
        <w:rPr>
          <w:b/>
          <w:bCs/>
        </w:rPr>
        <w:t>3</w:t>
      </w:r>
      <w:r w:rsidRPr="00CF5023">
        <w:rPr>
          <w:b/>
          <w:bCs/>
        </w:rPr>
        <w:t xml:space="preserve"> – Data Structures and Algorithms</w:t>
      </w:r>
    </w:p>
    <w:p w14:paraId="661C60BA" w14:textId="69B79FC7" w:rsidR="00CF5023" w:rsidRDefault="00CF5023" w:rsidP="00CF5023">
      <w:pPr>
        <w:jc w:val="center"/>
      </w:pPr>
    </w:p>
    <w:p w14:paraId="6741AC1A" w14:textId="6179BF59" w:rsidR="00CF5023" w:rsidRDefault="00CF5023" w:rsidP="00CF5023">
      <w:pPr>
        <w:jc w:val="center"/>
        <w:rPr>
          <w:rStyle w:val="Strong"/>
          <w:sz w:val="40"/>
          <w:szCs w:val="40"/>
        </w:rPr>
      </w:pPr>
      <w:r>
        <w:rPr>
          <w:rStyle w:val="Strong"/>
          <w:sz w:val="40"/>
          <w:szCs w:val="40"/>
        </w:rPr>
        <w:t>By:</w:t>
      </w:r>
    </w:p>
    <w:p w14:paraId="447977D3" w14:textId="19121F26" w:rsidR="00CF5023" w:rsidRPr="00CF5023" w:rsidRDefault="00CF5023" w:rsidP="00CF5023">
      <w:pPr>
        <w:jc w:val="center"/>
        <w:rPr>
          <w:rStyle w:val="Strong"/>
          <w:sz w:val="40"/>
          <w:szCs w:val="40"/>
        </w:rPr>
      </w:pPr>
      <w:proofErr w:type="spellStart"/>
      <w:r w:rsidRPr="00CF5023">
        <w:rPr>
          <w:rStyle w:val="Strong"/>
          <w:sz w:val="40"/>
          <w:szCs w:val="40"/>
        </w:rPr>
        <w:t>Dilish</w:t>
      </w:r>
      <w:proofErr w:type="spellEnd"/>
      <w:r w:rsidRPr="00CF5023">
        <w:rPr>
          <w:rStyle w:val="Strong"/>
          <w:sz w:val="40"/>
          <w:szCs w:val="40"/>
        </w:rPr>
        <w:t xml:space="preserve"> </w:t>
      </w:r>
      <w:r w:rsidRPr="00CF5023">
        <w:rPr>
          <w:rStyle w:val="Strong"/>
          <w:sz w:val="40"/>
          <w:szCs w:val="40"/>
        </w:rPr>
        <w:t>Upadhyaya</w:t>
      </w:r>
    </w:p>
    <w:p w14:paraId="32FCDBF3" w14:textId="66714123" w:rsidR="00CF5023" w:rsidRDefault="00CF5023" w:rsidP="00CF5023">
      <w:pPr>
        <w:jc w:val="center"/>
        <w:rPr>
          <w:rStyle w:val="Strong"/>
          <w:sz w:val="40"/>
          <w:szCs w:val="40"/>
        </w:rPr>
      </w:pPr>
      <w:r w:rsidRPr="00CF5023">
        <w:rPr>
          <w:rStyle w:val="Strong"/>
          <w:sz w:val="40"/>
          <w:szCs w:val="40"/>
        </w:rPr>
        <w:t>Sheikh Shihabun Sakib</w:t>
      </w:r>
    </w:p>
    <w:p w14:paraId="7C2F25B0" w14:textId="77777777" w:rsidR="00CF5023" w:rsidRDefault="00CF5023">
      <w:pPr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br w:type="page"/>
      </w:r>
    </w:p>
    <w:p w14:paraId="21DCD986" w14:textId="1AE5C7D0" w:rsidR="00CF5023" w:rsidRDefault="00CF5023" w:rsidP="00CF5023">
      <w:pPr>
        <w:rPr>
          <w:rStyle w:val="Strong"/>
          <w:sz w:val="24"/>
          <w:szCs w:val="24"/>
        </w:rPr>
      </w:pPr>
      <w:proofErr w:type="spellStart"/>
      <w:r>
        <w:rPr>
          <w:rStyle w:val="Strong"/>
          <w:sz w:val="24"/>
          <w:szCs w:val="24"/>
        </w:rPr>
        <w:lastRenderedPageBreak/>
        <w:t>LeetCode</w:t>
      </w:r>
      <w:proofErr w:type="spellEnd"/>
      <w:r>
        <w:rPr>
          <w:rStyle w:val="Strong"/>
          <w:sz w:val="24"/>
          <w:szCs w:val="24"/>
        </w:rPr>
        <w:t xml:space="preserve"> Problem number </w:t>
      </w:r>
      <w:proofErr w:type="gramStart"/>
      <w:r>
        <w:rPr>
          <w:rStyle w:val="Strong"/>
          <w:sz w:val="24"/>
          <w:szCs w:val="24"/>
        </w:rPr>
        <w:t>46 :</w:t>
      </w:r>
      <w:proofErr w:type="gramEnd"/>
      <w:r>
        <w:rPr>
          <w:rStyle w:val="Strong"/>
          <w:sz w:val="24"/>
          <w:szCs w:val="24"/>
        </w:rPr>
        <w:t xml:space="preserve"> Permutations</w:t>
      </w:r>
    </w:p>
    <w:p w14:paraId="2ACAB0B3" w14:textId="465E8885" w:rsidR="00CF5023" w:rsidRDefault="00CF5023" w:rsidP="00CF5023">
      <w:pPr>
        <w:rPr>
          <w:rStyle w:val="Strong"/>
          <w:sz w:val="24"/>
          <w:szCs w:val="24"/>
        </w:rPr>
      </w:pPr>
      <w:r>
        <w:rPr>
          <w:noProof/>
        </w:rPr>
        <w:drawing>
          <wp:inline distT="0" distB="0" distL="0" distR="0" wp14:anchorId="261D0727" wp14:editId="1845BC89">
            <wp:extent cx="5677535" cy="5172951"/>
            <wp:effectExtent l="0" t="0" r="0" b="889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79833" cy="517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82B5C" w14:textId="38609586" w:rsidR="00CF5023" w:rsidRDefault="00CF5023" w:rsidP="00CF5023">
      <w:pPr>
        <w:rPr>
          <w:rStyle w:val="Strong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F68ABEC" wp14:editId="5D985779">
            <wp:extent cx="6516370" cy="5943600"/>
            <wp:effectExtent l="0" t="0" r="0" b="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51637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503FA" w14:textId="7EB1CC06" w:rsidR="00CF5023" w:rsidRDefault="00CF5023" w:rsidP="00CF5023">
      <w:pPr>
        <w:rPr>
          <w:rStyle w:val="Strong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D5D76B8" wp14:editId="55A038D9">
            <wp:extent cx="6584315" cy="5943600"/>
            <wp:effectExtent l="0" t="0" r="6985" b="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584315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CF14D" w14:textId="091C77EA" w:rsidR="00CF5023" w:rsidRDefault="00CF5023" w:rsidP="00CF5023">
      <w:pPr>
        <w:rPr>
          <w:rStyle w:val="Strong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7A0EC1D" wp14:editId="38D61CD2">
            <wp:extent cx="8229600" cy="4926330"/>
            <wp:effectExtent l="0" t="0" r="0" b="762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92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0F465" w14:textId="69FE7DDC" w:rsidR="00CF5023" w:rsidRDefault="00CF5023" w:rsidP="00CF5023">
      <w:pPr>
        <w:rPr>
          <w:rStyle w:val="Strong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32F53C9" wp14:editId="4240BA24">
            <wp:extent cx="8229600" cy="4907280"/>
            <wp:effectExtent l="0" t="0" r="0" b="7620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90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50881" w14:textId="64A924F1" w:rsidR="00CF5023" w:rsidRDefault="00CF5023" w:rsidP="00CF5023">
      <w:pPr>
        <w:rPr>
          <w:rStyle w:val="Strong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963B7E5" wp14:editId="21927FF8">
            <wp:extent cx="6452870" cy="5943600"/>
            <wp:effectExtent l="0" t="0" r="508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5287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B0ED6" w14:textId="32C55466" w:rsidR="00CF5023" w:rsidRDefault="00CF5023" w:rsidP="00CF5023">
      <w:pPr>
        <w:rPr>
          <w:rStyle w:val="Strong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743AAB7" wp14:editId="5B943E68">
            <wp:extent cx="9092432" cy="4503420"/>
            <wp:effectExtent l="0" t="0" r="0" b="0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098845" cy="4506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3AC7C" w14:textId="77777777" w:rsidR="00CF5023" w:rsidRDefault="00CF5023">
      <w:pPr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br w:type="page"/>
      </w:r>
    </w:p>
    <w:p w14:paraId="3B8FE8E1" w14:textId="1FE6B292" w:rsidR="00CF5023" w:rsidRDefault="00CF5023" w:rsidP="00CF5023">
      <w:pPr>
        <w:rPr>
          <w:rStyle w:val="Strong"/>
          <w:sz w:val="24"/>
          <w:szCs w:val="24"/>
        </w:rPr>
      </w:pPr>
      <w:proofErr w:type="spellStart"/>
      <w:r>
        <w:rPr>
          <w:rStyle w:val="Strong"/>
          <w:sz w:val="24"/>
          <w:szCs w:val="24"/>
        </w:rPr>
        <w:lastRenderedPageBreak/>
        <w:t>LeetCode</w:t>
      </w:r>
      <w:proofErr w:type="spellEnd"/>
      <w:r>
        <w:rPr>
          <w:rStyle w:val="Strong"/>
          <w:sz w:val="24"/>
          <w:szCs w:val="24"/>
        </w:rPr>
        <w:t xml:space="preserve"> Problem </w:t>
      </w:r>
      <w:proofErr w:type="gramStart"/>
      <w:r>
        <w:rPr>
          <w:rStyle w:val="Strong"/>
          <w:sz w:val="24"/>
          <w:szCs w:val="24"/>
        </w:rPr>
        <w:t>22 :</w:t>
      </w:r>
      <w:proofErr w:type="gramEnd"/>
      <w:r>
        <w:rPr>
          <w:rStyle w:val="Strong"/>
          <w:sz w:val="24"/>
          <w:szCs w:val="24"/>
        </w:rPr>
        <w:t xml:space="preserve"> Generate Parentheses</w:t>
      </w:r>
    </w:p>
    <w:p w14:paraId="705D5969" w14:textId="4CC11B4E" w:rsidR="00CF5023" w:rsidRDefault="00CF5023" w:rsidP="00CF5023">
      <w:pPr>
        <w:rPr>
          <w:rStyle w:val="Strong"/>
          <w:sz w:val="24"/>
          <w:szCs w:val="24"/>
        </w:rPr>
      </w:pPr>
      <w:r>
        <w:rPr>
          <w:noProof/>
        </w:rPr>
        <w:drawing>
          <wp:inline distT="0" distB="0" distL="0" distR="0" wp14:anchorId="73BBA6B9" wp14:editId="675F4403">
            <wp:extent cx="8229600" cy="5436870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43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14E9D" w14:textId="06A8B0C0" w:rsidR="00CF5023" w:rsidRDefault="00CF5023" w:rsidP="00CF5023">
      <w:pPr>
        <w:rPr>
          <w:rStyle w:val="Strong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EDD873A" wp14:editId="75B6F382">
            <wp:extent cx="8229600" cy="5453380"/>
            <wp:effectExtent l="0" t="0" r="0" b="0"/>
            <wp:docPr id="1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45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1663B" w14:textId="0BD0842F" w:rsidR="00CF5023" w:rsidRDefault="00CF5023" w:rsidP="00CF5023">
      <w:pPr>
        <w:rPr>
          <w:rStyle w:val="Strong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A859CDF" wp14:editId="547AF331">
            <wp:extent cx="8229600" cy="5570220"/>
            <wp:effectExtent l="0" t="0" r="0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57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BA955" w14:textId="75C4B4BF" w:rsidR="00CF5023" w:rsidRDefault="00CF5023" w:rsidP="00CF5023">
      <w:pPr>
        <w:rPr>
          <w:rStyle w:val="Strong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D5799FD" wp14:editId="71C6E178">
            <wp:extent cx="8229600" cy="5428615"/>
            <wp:effectExtent l="0" t="0" r="0" b="635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42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702D8" w14:textId="0A3D12F3" w:rsidR="00CF5023" w:rsidRDefault="00CF5023" w:rsidP="00CF5023">
      <w:pPr>
        <w:rPr>
          <w:rStyle w:val="Strong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B9F7B8A" wp14:editId="040900DC">
            <wp:extent cx="8979146" cy="4442460"/>
            <wp:effectExtent l="0" t="0" r="0" b="0"/>
            <wp:docPr id="13" name="Picture 1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982246" cy="4443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03BCE" w14:textId="3BC33EFA" w:rsidR="00CF5023" w:rsidRDefault="00CF5023">
      <w:pPr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br w:type="page"/>
      </w:r>
    </w:p>
    <w:p w14:paraId="4C53E173" w14:textId="322DC50C" w:rsidR="00CF5023" w:rsidRDefault="00CF5023" w:rsidP="00CF5023">
      <w:pPr>
        <w:rPr>
          <w:rStyle w:val="Strong"/>
          <w:sz w:val="24"/>
          <w:szCs w:val="24"/>
        </w:rPr>
      </w:pPr>
      <w:proofErr w:type="spellStart"/>
      <w:r>
        <w:rPr>
          <w:rStyle w:val="Strong"/>
          <w:sz w:val="24"/>
          <w:szCs w:val="24"/>
        </w:rPr>
        <w:lastRenderedPageBreak/>
        <w:t>LeetCode</w:t>
      </w:r>
      <w:proofErr w:type="spellEnd"/>
      <w:r>
        <w:rPr>
          <w:rStyle w:val="Strong"/>
          <w:sz w:val="24"/>
          <w:szCs w:val="24"/>
        </w:rPr>
        <w:t xml:space="preserve"> Problem </w:t>
      </w:r>
      <w:proofErr w:type="gramStart"/>
      <w:r>
        <w:rPr>
          <w:rStyle w:val="Strong"/>
          <w:sz w:val="24"/>
          <w:szCs w:val="24"/>
        </w:rPr>
        <w:t>78 :</w:t>
      </w:r>
      <w:proofErr w:type="gramEnd"/>
      <w:r>
        <w:rPr>
          <w:rStyle w:val="Strong"/>
          <w:sz w:val="24"/>
          <w:szCs w:val="24"/>
        </w:rPr>
        <w:t xml:space="preserve"> Subsets</w:t>
      </w:r>
    </w:p>
    <w:p w14:paraId="20ED2644" w14:textId="5B1E5E8C" w:rsidR="00CF5023" w:rsidRDefault="00CF5023" w:rsidP="00CF5023">
      <w:pPr>
        <w:rPr>
          <w:rStyle w:val="Strong"/>
          <w:sz w:val="24"/>
          <w:szCs w:val="24"/>
        </w:rPr>
      </w:pPr>
      <w:r>
        <w:rPr>
          <w:noProof/>
        </w:rPr>
        <w:drawing>
          <wp:inline distT="0" distB="0" distL="0" distR="0" wp14:anchorId="7668F3E1" wp14:editId="50835955">
            <wp:extent cx="8229600" cy="5022215"/>
            <wp:effectExtent l="0" t="0" r="0" b="6985"/>
            <wp:docPr id="15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02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E0843" w14:textId="6B70233E" w:rsidR="00CF5023" w:rsidRDefault="00CF5023" w:rsidP="00CF5023">
      <w:pPr>
        <w:rPr>
          <w:rStyle w:val="Strong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2816BE9" wp14:editId="5745481E">
            <wp:extent cx="8229600" cy="4980940"/>
            <wp:effectExtent l="0" t="0" r="0" b="0"/>
            <wp:docPr id="16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98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4EA93" w14:textId="2A3B4439" w:rsidR="00CF5023" w:rsidRDefault="00CF5023" w:rsidP="00CF5023">
      <w:pPr>
        <w:rPr>
          <w:rStyle w:val="Strong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BF669B3" wp14:editId="32468E7F">
            <wp:extent cx="8229600" cy="5031105"/>
            <wp:effectExtent l="0" t="0" r="0" b="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03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510D4" w14:textId="08808C9B" w:rsidR="00CF5023" w:rsidRDefault="00CF5023" w:rsidP="00CF5023">
      <w:pPr>
        <w:rPr>
          <w:rStyle w:val="Strong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FB74ADE" wp14:editId="34003F13">
            <wp:extent cx="8229600" cy="4970780"/>
            <wp:effectExtent l="0" t="0" r="0" b="1270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970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EBB79" w14:textId="468C8B27" w:rsidR="00CF5023" w:rsidRDefault="00CF5023" w:rsidP="00CF5023">
      <w:pPr>
        <w:rPr>
          <w:rStyle w:val="Strong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C56711B" wp14:editId="601ED96F">
            <wp:extent cx="8229600" cy="4943475"/>
            <wp:effectExtent l="0" t="0" r="0" b="9525"/>
            <wp:docPr id="19" name="Picture 1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94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3271F" w14:textId="69F1C95E" w:rsidR="00CF5023" w:rsidRDefault="00CF5023" w:rsidP="00CF5023">
      <w:pPr>
        <w:rPr>
          <w:rStyle w:val="Strong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BC703E5" wp14:editId="1A71D6E9">
            <wp:extent cx="8988802" cy="4419494"/>
            <wp:effectExtent l="0" t="0" r="3175" b="635"/>
            <wp:docPr id="20" name="Picture 2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9010634" cy="4430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21C17" w14:textId="77777777" w:rsidR="00CF5023" w:rsidRDefault="00CF5023" w:rsidP="00CF5023">
      <w:pPr>
        <w:rPr>
          <w:rStyle w:val="Strong"/>
          <w:sz w:val="24"/>
          <w:szCs w:val="24"/>
        </w:rPr>
      </w:pPr>
    </w:p>
    <w:p w14:paraId="32600F64" w14:textId="77777777" w:rsidR="00CF5023" w:rsidRDefault="00CF5023" w:rsidP="00CF5023">
      <w:pPr>
        <w:rPr>
          <w:rStyle w:val="Strong"/>
          <w:sz w:val="24"/>
          <w:szCs w:val="24"/>
        </w:rPr>
      </w:pPr>
    </w:p>
    <w:p w14:paraId="6907CDD4" w14:textId="77777777" w:rsidR="00CF5023" w:rsidRDefault="00CF5023" w:rsidP="00CF5023">
      <w:pPr>
        <w:rPr>
          <w:rStyle w:val="Strong"/>
          <w:sz w:val="24"/>
          <w:szCs w:val="24"/>
        </w:rPr>
      </w:pPr>
    </w:p>
    <w:p w14:paraId="57261CA9" w14:textId="77777777" w:rsidR="00CF5023" w:rsidRDefault="00CF5023" w:rsidP="00CF5023">
      <w:pPr>
        <w:rPr>
          <w:rStyle w:val="Strong"/>
          <w:sz w:val="24"/>
          <w:szCs w:val="24"/>
        </w:rPr>
      </w:pPr>
    </w:p>
    <w:p w14:paraId="08F33DF0" w14:textId="77777777" w:rsidR="00CF5023" w:rsidRPr="00CF5023" w:rsidRDefault="00CF5023" w:rsidP="00CF5023">
      <w:pPr>
        <w:rPr>
          <w:rStyle w:val="Strong"/>
          <w:sz w:val="24"/>
          <w:szCs w:val="24"/>
        </w:rPr>
      </w:pPr>
    </w:p>
    <w:sectPr w:rsidR="00CF5023" w:rsidRPr="00CF5023" w:rsidSect="00CF502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MzM1MzQ1MzY1trRQ0lEKTi0uzszPAykwrAUAnqfEeywAAAA="/>
  </w:docVars>
  <w:rsids>
    <w:rsidRoot w:val="00CF5023"/>
    <w:rsid w:val="001F0444"/>
    <w:rsid w:val="004A438B"/>
    <w:rsid w:val="00CF5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EEF2A"/>
  <w15:chartTrackingRefBased/>
  <w15:docId w15:val="{06CDFF61-2F04-4224-B4DD-E564CEC2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F502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502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CF50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9</Pages>
  <Words>39</Words>
  <Characters>213</Characters>
  <Application>Microsoft Office Word</Application>
  <DocSecurity>0</DocSecurity>
  <Lines>2</Lines>
  <Paragraphs>1</Paragraphs>
  <ScaleCrop>false</ScaleCrop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ikh Shihabun Sakib</dc:creator>
  <cp:keywords/>
  <dc:description/>
  <cp:lastModifiedBy>Sheikh Shihabun Sakib</cp:lastModifiedBy>
  <cp:revision>2</cp:revision>
  <cp:lastPrinted>2023-02-07T19:01:00Z</cp:lastPrinted>
  <dcterms:created xsi:type="dcterms:W3CDTF">2023-02-07T18:02:00Z</dcterms:created>
  <dcterms:modified xsi:type="dcterms:W3CDTF">2023-02-07T19:02:00Z</dcterms:modified>
</cp:coreProperties>
</file>